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keting</w:t>
      </w:r>
      <w:r>
        <w:t xml:space="preserve"> </w:t>
      </w:r>
      <w:r>
        <w:t xml:space="preserve">Manager</w:t>
      </w:r>
    </w:p>
    <w:bookmarkStart w:id="20" w:name="X598177419509b2757dae5e80170d1ac5a043d73"/>
    <w:p>
      <w:pPr>
        <w:pStyle w:val="Heading1"/>
      </w:pPr>
      <w:r>
        <w:t xml:space="preserve">Cover Letter for Marketing Manager Position in United States Houston</w:t>
      </w:r>
    </w:p>
    <w:p>
      <w:pPr>
        <w:pStyle w:val="FirstParagraph"/>
      </w:pPr>
      <w:r>
        <w:t xml:space="preserve">Dear [Hiring Manager's Name],</w:t>
      </w:r>
    </w:p>
    <w:p>
      <w:pPr>
        <w:pStyle w:val="BodyText"/>
      </w:pPr>
      <w:r>
        <w:t xml:space="preserve">I am writing to express my enthusiastic interest in the Marketing Manager position at [Company Name] in the United States Houston. With over a decade of experience driving innovative marketing strategies and fostering growth for organizations across diverse industries, I am confident in my ability to contribute meaningfully to your team. As a seasoned Marketing Manager with a proven track record of leading campaigns that resonate with local and global audiences, I am eager to bring my expertise to the vibrant business landscape of Houston.</w:t>
      </w:r>
    </w:p>
    <w:p>
      <w:pPr>
        <w:pStyle w:val="BodyText"/>
      </w:pPr>
      <w:r>
        <w:t xml:space="preserve">Throughout my career, I have specialized in crafting data-driven marketing initiatives that align with organizational goals while adapting to evolving market dynamics. In my most recent role as Marketing Manager at [Previous Company Name], I spearheaded a digital transformation that increased brand engagement by 40% and boosted sales revenue by 25% within 18 months. This success was achieved through a combination of targeted social media campaigns, SEO optimization, and strategic partnerships with key industry stakeholders. My ability to analyze market trends and translate them into actionable strategies has consistently delivered measurable results, a skill I am eager to apply in the United States Houston region.</w:t>
      </w:r>
    </w:p>
    <w:p>
      <w:pPr>
        <w:pStyle w:val="BodyText"/>
      </w:pPr>
      <w:r>
        <w:t xml:space="preserve">What excites me most about the opportunity at [Company Name] is the chance to contribute to a company that values innovation and community impact. Houston, as a hub for energy, healthcare, and technology, offers a unique blend of challenges and opportunities that I am passionate about addressing. My experience in managing cross-functional teams and executing campaigns tailored to regional demographics has prepared me to navigate the complexities of this dynamic market. For instance, while working with a local tech startup in Houston, I developed a localized content strategy that increased customer retention by 30% by leveraging insights into the city’s growing entrepreneurial ecosystem.</w:t>
      </w:r>
    </w:p>
    <w:p>
      <w:pPr>
        <w:pStyle w:val="BodyText"/>
      </w:pPr>
      <w:r>
        <w:t xml:space="preserve">As a Marketing Manager, I prioritize collaboration and continuous learning. I have led teams of up to 15 professionals, fostering an environment where creativity and analytics intersect to drive success. My approach emphasizes agility—whether adapting to a sudden shift in consumer behavior or capitalizing on emerging trends such as AI-driven marketing tools. In the United States Houston, where the business community is known for its resilience and adaptability, I believe my leadership style will not only meet but exceed expectations.</w:t>
      </w:r>
    </w:p>
    <w:p>
      <w:pPr>
        <w:pStyle w:val="BodyText"/>
      </w:pPr>
      <w:r>
        <w:t xml:space="preserve">One of my proudest achievements was launching a sustainability campaign for a nonprofit organization in Houston that aligned with the city’s growing focus on environmental responsibility. By partnering with local influencers and leveraging digital platforms, we reached over 500,000 residents and secured $2 million in funding for community green initiatives. This project underscored the importance of aligning marketing efforts with broader societal values—a principle I believe is critical to long-term success in any market.</w:t>
      </w:r>
    </w:p>
    <w:p>
      <w:pPr>
        <w:pStyle w:val="BodyText"/>
      </w:pPr>
      <w:r>
        <w:t xml:space="preserve">I am particularly drawn to [Company Name] because of its commitment to [specific company value or initiative, e.g., "innovation in renewable energy solutions" or "community empowerment through technology"]. As a Marketing Manager, I have consistently sought organizations that prioritize both profitability and purpose. In the United States Houston, where businesses are increasingly focused on sustainability and inclusivity, I am confident that my strategic mindset and hands-on experience will enable me to make an immediate impact.</w:t>
      </w:r>
    </w:p>
    <w:p>
      <w:pPr>
        <w:pStyle w:val="BodyText"/>
      </w:pPr>
      <w:r>
        <w:t xml:space="preserve">My qualifications include a [degree in Marketing or related field] from [University Name], coupled with certifications in digital marketing (e.g., Google Analytics, HubSpot) and advanced skills in project management tools such as Asana and Trello. I am also fluent in [any additional languages if applicable] and proficient in creating content that resonates across multiple platforms, from LinkedIn thought leadership to Instagram storytelling.</w:t>
      </w:r>
    </w:p>
    <w:p>
      <w:pPr>
        <w:pStyle w:val="BodyText"/>
      </w:pPr>
      <w:r>
        <w:t xml:space="preserve">As a Marketing Manager, I understand that the role extends beyond traditional advertising—it involves building relationships, anticipating market shifts, and inspiring teams to think creatively. In the United States Houston, where competition is fierce and consumer expectations are high, I am prepared to lead with vision and execute with precision. My goal is not only to meet targets but to redefine what’s possible for your brand in this thriving market.</w:t>
      </w:r>
    </w:p>
    <w:p>
      <w:pPr>
        <w:pStyle w:val="BodyText"/>
      </w:pPr>
      <w:r>
        <w:t xml:space="preserve">I would welcome the opportunity to discuss how my background, skills, and passion for marketing can contribute to [Company Name]’s continued success. Thank you for considering my application. I look forward to the possibility of contributing to your team and helping drive growth in the United States Houston region.</w:t>
      </w:r>
    </w:p>
    <w:p>
      <w:pPr>
        <w:pStyle w:val="BodyText"/>
      </w:pPr>
      <w:r>
        <w:t xml:space="preserve">Sincerely,</w:t>
      </w:r>
      <w:r>
        <w:br/>
      </w:r>
      <w:r>
        <w:t xml:space="preserve">[Your Full Name]</w:t>
      </w:r>
      <w:r>
        <w:br/>
      </w:r>
      <w:r>
        <w:t xml:space="preserve">[Your Phone Number]</w:t>
      </w:r>
      <w:r>
        <w:br/>
      </w:r>
      <w:r>
        <w:t xml:space="preserve">[Your Email Address]</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keting Manager</dc:title>
  <dc:creator/>
  <dc:language>en</dc:language>
  <cp:keywords/>
  <dcterms:created xsi:type="dcterms:W3CDTF">2026-07-24T11:25:41Z</dcterms:created>
  <dcterms:modified xsi:type="dcterms:W3CDTF">2026-07-24T11:25:41Z</dcterms:modified>
</cp:coreProperties>
</file>

<file path=docProps/custom.xml><?xml version="1.0" encoding="utf-8"?>
<Properties xmlns="http://schemas.openxmlformats.org/officeDocument/2006/custom-properties" xmlns:vt="http://schemas.openxmlformats.org/officeDocument/2006/docPropsVTypes"/>
</file>